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539C8440" w:rsidR="002433DC" w:rsidRPr="004A12DC" w:rsidRDefault="00EA301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10B69D9C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EA30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EA30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bookmarkStart w:id="2" w:name="_GoBack"/>
            <w:bookmarkEnd w:id="2"/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969DFD" w14:textId="77777777" w:rsidR="00164EAE" w:rsidRDefault="00164EAE" w:rsidP="008A6F6C">
      <w:pPr>
        <w:spacing w:after="0" w:line="240" w:lineRule="auto"/>
      </w:pPr>
      <w:r>
        <w:separator/>
      </w:r>
    </w:p>
  </w:endnote>
  <w:endnote w:type="continuationSeparator" w:id="0">
    <w:p w14:paraId="46DA36EE" w14:textId="77777777" w:rsidR="00164EAE" w:rsidRDefault="00164EA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7AE83A" w14:textId="77777777" w:rsidR="00164EAE" w:rsidRDefault="00164EAE" w:rsidP="008A6F6C">
      <w:pPr>
        <w:spacing w:after="0" w:line="240" w:lineRule="auto"/>
      </w:pPr>
      <w:r>
        <w:separator/>
      </w:r>
    </w:p>
  </w:footnote>
  <w:footnote w:type="continuationSeparator" w:id="0">
    <w:p w14:paraId="2ABB0634" w14:textId="77777777" w:rsidR="00164EAE" w:rsidRDefault="00164EAE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64EAE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A3014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E5621A-AE77-4024-BAC6-98FFEA9CF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s2</cp:lastModifiedBy>
  <cp:revision>2</cp:revision>
  <cp:lastPrinted>2022-04-13T17:00:00Z</cp:lastPrinted>
  <dcterms:created xsi:type="dcterms:W3CDTF">2023-08-24T17:29:00Z</dcterms:created>
  <dcterms:modified xsi:type="dcterms:W3CDTF">2023-08-24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